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елима</w:t>
      </w:r>
      <w:r>
        <w:t xml:space="preserve"> </w:t>
      </w:r>
      <w:r>
        <w:t xml:space="preserve">Котиев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562374" cy="3647974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504623" cy="368647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4344086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45768" cy="437949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245768" cy="4292867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24458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20002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480034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0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43892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3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491096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1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572945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527232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7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434132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4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97681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476867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399905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9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37192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559815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9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355343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449433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530246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0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лима Котиева НФИбд-02-18</dc:creator>
  <dc:language>ru-RU</dc:language>
  <cp:keywords/>
  <dcterms:created xsi:type="dcterms:W3CDTF">2021-09-15T10:49:51Z</dcterms:created>
  <dcterms:modified xsi:type="dcterms:W3CDTF">2021-09-15T10:4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